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CD529" w14:textId="6BC91671" w:rsidR="00322E23" w:rsidRPr="00322E23" w:rsidRDefault="00322E23" w:rsidP="00322E23">
      <w:pPr>
        <w:jc w:val="center"/>
        <w:rPr>
          <w:b/>
          <w:bCs/>
          <w:sz w:val="32"/>
          <w:szCs w:val="32"/>
        </w:rPr>
      </w:pPr>
      <w:r w:rsidRPr="00322E23">
        <w:rPr>
          <w:b/>
          <w:bCs/>
          <w:sz w:val="32"/>
          <w:szCs w:val="32"/>
        </w:rPr>
        <w:t>CS-4061 Ethical Hacking Concepts &amp; Practices</w:t>
      </w:r>
    </w:p>
    <w:p w14:paraId="61BC9FF8" w14:textId="066C0B59" w:rsidR="00322E23" w:rsidRPr="00322E23" w:rsidRDefault="00021ADF" w:rsidP="00322E23">
      <w:pPr>
        <w:jc w:val="center"/>
        <w:rPr>
          <w:b/>
          <w:bCs/>
          <w:sz w:val="32"/>
          <w:szCs w:val="32"/>
        </w:rPr>
      </w:pPr>
      <w:r w:rsidRPr="00021ADF">
        <w:rPr>
          <w:b/>
          <w:bCs/>
          <w:sz w:val="32"/>
          <w:szCs w:val="32"/>
        </w:rPr>
        <w:t>Project</w:t>
      </w:r>
      <w:r>
        <w:rPr>
          <w:b/>
          <w:bCs/>
          <w:sz w:val="32"/>
          <w:szCs w:val="32"/>
        </w:rPr>
        <w:t xml:space="preserve"> 01</w:t>
      </w:r>
      <w:r w:rsidRPr="00021ADF">
        <w:rPr>
          <w:b/>
          <w:bCs/>
          <w:sz w:val="32"/>
          <w:szCs w:val="32"/>
        </w:rPr>
        <w:t>: MAC Address Spoofer</w:t>
      </w:r>
    </w:p>
    <w:p w14:paraId="1C6ECD09" w14:textId="323C1853" w:rsidR="00322E23" w:rsidRDefault="00A238C3" w:rsidP="00322E23">
      <w:pPr>
        <w:jc w:val="center"/>
      </w:pPr>
      <w:r w:rsidRPr="00A238C3">
        <w:rPr>
          <w:b/>
          <w:bCs/>
          <w:noProof/>
          <w:sz w:val="24"/>
          <w:szCs w:val="24"/>
        </w:rPr>
        <mc:AlternateContent>
          <mc:Choice Requires="wps">
            <w:drawing>
              <wp:anchor distT="45720" distB="45720" distL="114300" distR="114300" simplePos="0" relativeHeight="251659264" behindDoc="0" locked="0" layoutInCell="1" allowOverlap="1" wp14:anchorId="533B4357" wp14:editId="09936247">
                <wp:simplePos x="0" y="0"/>
                <wp:positionH relativeFrom="column">
                  <wp:posOffset>3107624</wp:posOffset>
                </wp:positionH>
                <wp:positionV relativeFrom="page">
                  <wp:posOffset>1573481</wp:posOffset>
                </wp:positionV>
                <wp:extent cx="3562235" cy="112204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2235" cy="1122045"/>
                        </a:xfrm>
                        <a:prstGeom prst="rect">
                          <a:avLst/>
                        </a:prstGeom>
                        <a:noFill/>
                        <a:ln w="9525">
                          <a:noFill/>
                          <a:miter lim="800000"/>
                          <a:headEnd/>
                          <a:tailEnd/>
                        </a:ln>
                      </wps:spPr>
                      <wps:txbx>
                        <w:txbxContent>
                          <w:p w14:paraId="557A7E35" w14:textId="7E16E09C" w:rsidR="00A238C3" w:rsidRPr="00A238C3" w:rsidRDefault="00A238C3" w:rsidP="00A238C3">
                            <w:pPr>
                              <w:jc w:val="center"/>
                              <w:rPr>
                                <w:b/>
                                <w:bCs/>
                                <w:color w:val="FF0000"/>
                              </w:rPr>
                            </w:pPr>
                            <w:r w:rsidRPr="00A238C3">
                              <w:rPr>
                                <w:b/>
                                <w:bCs/>
                                <w:color w:val="FF0000"/>
                              </w:rPr>
                              <w:t xml:space="preserve">Submission Deadline: </w:t>
                            </w:r>
                            <w:r w:rsidR="00A62D76">
                              <w:rPr>
                                <w:b/>
                                <w:bCs/>
                                <w:color w:val="FF0000"/>
                              </w:rPr>
                              <w:t>03</w:t>
                            </w:r>
                            <w:r w:rsidRPr="00A238C3">
                              <w:rPr>
                                <w:b/>
                                <w:bCs/>
                                <w:color w:val="FF0000"/>
                                <w:sz w:val="24"/>
                                <w:szCs w:val="24"/>
                              </w:rPr>
                              <w:t xml:space="preserve"> </w:t>
                            </w:r>
                            <w:r w:rsidR="00A62D76">
                              <w:rPr>
                                <w:b/>
                                <w:bCs/>
                                <w:color w:val="FF0000"/>
                                <w:sz w:val="24"/>
                                <w:szCs w:val="24"/>
                              </w:rPr>
                              <w:t>March</w:t>
                            </w:r>
                            <w:r w:rsidRPr="00A238C3">
                              <w:rPr>
                                <w:b/>
                                <w:bCs/>
                                <w:color w:val="FF0000"/>
                                <w:sz w:val="24"/>
                                <w:szCs w:val="24"/>
                              </w:rPr>
                              <w:t xml:space="preserve"> 202</w:t>
                            </w:r>
                            <w:r w:rsidR="00A62D76">
                              <w:rPr>
                                <w:b/>
                                <w:bCs/>
                                <w:color w:val="FF0000"/>
                                <w:sz w:val="24"/>
                                <w:szCs w:val="24"/>
                              </w:rPr>
                              <w:t>4</w:t>
                            </w:r>
                            <w:r w:rsidRPr="00A238C3">
                              <w:rPr>
                                <w:b/>
                                <w:bCs/>
                                <w:color w:val="FF0000"/>
                                <w:sz w:val="24"/>
                                <w:szCs w:val="24"/>
                              </w:rPr>
                              <w:t xml:space="preserve"> 11:59:59 P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33B4357" id="_x0000_t202" coordsize="21600,21600" o:spt="202" path="m,l,21600r21600,l21600,xe">
                <v:stroke joinstyle="miter"/>
                <v:path gradientshapeok="t" o:connecttype="rect"/>
              </v:shapetype>
              <v:shape id="Text Box 2" o:spid="_x0000_s1026" type="#_x0000_t202" style="position:absolute;left:0;text-align:left;margin-left:244.7pt;margin-top:123.9pt;width:280.5pt;height:88.35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" filled="f" stroked="f">
                <v:textbox style="mso-fit-shape-to-text:t">
                  <w:txbxContent>
                    <w:p w14:paraId="557A7E35" w14:textId="7E16E09C" w:rsidR="00A238C3" w:rsidRPr="00A238C3" w:rsidRDefault="00A238C3" w:rsidP="00A238C3">
                      <w:pPr>
                        <w:jc w:val="center"/>
                        <w:rPr>
                          <w:b/>
                          <w:bCs/>
                          <w:color w:val="FF0000"/>
                        </w:rPr>
                      </w:pPr>
                      <w:r w:rsidRPr="00A238C3">
                        <w:rPr>
                          <w:b/>
                          <w:bCs/>
                          <w:color w:val="FF0000"/>
                        </w:rPr>
                        <w:t xml:space="preserve">Submission Deadline: </w:t>
                      </w:r>
                      <w:r w:rsidR="00A62D76">
                        <w:rPr>
                          <w:b/>
                          <w:bCs/>
                          <w:color w:val="FF0000"/>
                        </w:rPr>
                        <w:t>03</w:t>
                      </w:r>
                      <w:r w:rsidRPr="00A238C3">
                        <w:rPr>
                          <w:b/>
                          <w:bCs/>
                          <w:color w:val="FF0000"/>
                          <w:sz w:val="24"/>
                          <w:szCs w:val="24"/>
                        </w:rPr>
                        <w:t xml:space="preserve"> </w:t>
                      </w:r>
                      <w:r w:rsidR="00A62D76">
                        <w:rPr>
                          <w:b/>
                          <w:bCs/>
                          <w:color w:val="FF0000"/>
                          <w:sz w:val="24"/>
                          <w:szCs w:val="24"/>
                        </w:rPr>
                        <w:t>March</w:t>
                      </w:r>
                      <w:r w:rsidRPr="00A238C3">
                        <w:rPr>
                          <w:b/>
                          <w:bCs/>
                          <w:color w:val="FF0000"/>
                          <w:sz w:val="24"/>
                          <w:szCs w:val="24"/>
                        </w:rPr>
                        <w:t xml:space="preserve"> 202</w:t>
                      </w:r>
                      <w:r w:rsidR="00A62D76">
                        <w:rPr>
                          <w:b/>
                          <w:bCs/>
                          <w:color w:val="FF0000"/>
                          <w:sz w:val="24"/>
                          <w:szCs w:val="24"/>
                        </w:rPr>
                        <w:t>4</w:t>
                      </w:r>
                      <w:r w:rsidRPr="00A238C3">
                        <w:rPr>
                          <w:b/>
                          <w:bCs/>
                          <w:color w:val="FF0000"/>
                          <w:sz w:val="24"/>
                          <w:szCs w:val="24"/>
                        </w:rPr>
                        <w:t xml:space="preserve"> 11:59:59 PM</w:t>
                      </w:r>
                    </w:p>
                  </w:txbxContent>
                </v:textbox>
                <w10:wrap anchory="page"/>
              </v:shape>
            </w:pict>
          </mc:Fallback>
        </mc:AlternateContent>
      </w:r>
    </w:p>
    <w:p w14:paraId="53650401" w14:textId="01A8C582" w:rsidR="00021ADF" w:rsidRPr="00021ADF" w:rsidRDefault="00021ADF" w:rsidP="00021ADF">
      <w:pPr>
        <w:jc w:val="both"/>
        <w:rPr>
          <w:b/>
          <w:bCs/>
          <w:sz w:val="24"/>
          <w:szCs w:val="24"/>
        </w:rPr>
      </w:pPr>
      <w:r w:rsidRPr="00021ADF">
        <w:rPr>
          <w:b/>
          <w:bCs/>
          <w:sz w:val="24"/>
          <w:szCs w:val="24"/>
        </w:rPr>
        <w:t>Objective:</w:t>
      </w:r>
    </w:p>
    <w:p w14:paraId="67793BE8" w14:textId="6F5E46C5" w:rsidR="00021ADF" w:rsidRPr="00021ADF" w:rsidRDefault="00021ADF" w:rsidP="00021ADF">
      <w:pPr>
        <w:jc w:val="both"/>
        <w:rPr>
          <w:sz w:val="24"/>
          <w:szCs w:val="24"/>
        </w:rPr>
      </w:pPr>
      <w:r w:rsidRPr="00021ADF">
        <w:rPr>
          <w:sz w:val="24"/>
          <w:szCs w:val="24"/>
        </w:rPr>
        <w:t xml:space="preserve">The objective of this project is to develop a </w:t>
      </w:r>
      <w:r w:rsidRPr="00021ADF">
        <w:rPr>
          <w:b/>
          <w:bCs/>
          <w:sz w:val="24"/>
          <w:szCs w:val="24"/>
        </w:rPr>
        <w:t>Python</w:t>
      </w:r>
      <w:r w:rsidRPr="00021ADF">
        <w:rPr>
          <w:sz w:val="24"/>
          <w:szCs w:val="24"/>
        </w:rPr>
        <w:t xml:space="preserve"> tool that enables users to manipulate MAC addresses on both Windows and Linux operating systems. The tool will provide a graphical user interface (GUI) for ease of use, but all functions must also be accessible via the terminal</w:t>
      </w:r>
      <w:r>
        <w:rPr>
          <w:sz w:val="24"/>
          <w:szCs w:val="24"/>
        </w:rPr>
        <w:t xml:space="preserve"> (GUI or Terminal, any one)</w:t>
      </w:r>
      <w:r w:rsidRPr="00021ADF">
        <w:rPr>
          <w:sz w:val="24"/>
          <w:szCs w:val="24"/>
        </w:rPr>
        <w:t>.</w:t>
      </w:r>
    </w:p>
    <w:p w14:paraId="514267EA" w14:textId="6A6108C5" w:rsidR="00021ADF" w:rsidRPr="00021ADF" w:rsidRDefault="00021ADF" w:rsidP="00021ADF">
      <w:pPr>
        <w:jc w:val="both"/>
        <w:rPr>
          <w:b/>
          <w:bCs/>
          <w:sz w:val="24"/>
          <w:szCs w:val="24"/>
        </w:rPr>
      </w:pPr>
      <w:r w:rsidRPr="00021ADF">
        <w:rPr>
          <w:b/>
          <w:bCs/>
          <w:sz w:val="24"/>
          <w:szCs w:val="24"/>
        </w:rPr>
        <w:t>Project Requirements:</w:t>
      </w:r>
    </w:p>
    <w:p w14:paraId="466221C7" w14:textId="239E0391" w:rsidR="00021ADF" w:rsidRPr="00021ADF" w:rsidRDefault="00021ADF" w:rsidP="00021ADF">
      <w:pPr>
        <w:jc w:val="both"/>
        <w:rPr>
          <w:b/>
          <w:bCs/>
          <w:sz w:val="24"/>
          <w:szCs w:val="24"/>
        </w:rPr>
      </w:pPr>
      <w:r w:rsidRPr="00021ADF">
        <w:rPr>
          <w:b/>
          <w:bCs/>
          <w:sz w:val="24"/>
          <w:szCs w:val="24"/>
        </w:rPr>
        <w:t>1. Display System Information:</w:t>
      </w:r>
    </w:p>
    <w:p w14:paraId="3DB6A709" w14:textId="77777777" w:rsidR="00021ADF" w:rsidRPr="00021ADF" w:rsidRDefault="00021ADF" w:rsidP="00021ADF">
      <w:pPr>
        <w:jc w:val="both"/>
        <w:rPr>
          <w:sz w:val="24"/>
          <w:szCs w:val="24"/>
        </w:rPr>
      </w:pPr>
      <w:r w:rsidRPr="00021ADF">
        <w:rPr>
          <w:sz w:val="24"/>
          <w:szCs w:val="24"/>
        </w:rPr>
        <w:t xml:space="preserve">   - Upon running the tool, it should display the following information:</w:t>
      </w:r>
    </w:p>
    <w:p w14:paraId="2332D2A6" w14:textId="77777777" w:rsidR="00021ADF" w:rsidRPr="00021ADF" w:rsidRDefault="00021ADF" w:rsidP="00021ADF">
      <w:pPr>
        <w:jc w:val="both"/>
        <w:rPr>
          <w:sz w:val="24"/>
          <w:szCs w:val="24"/>
        </w:rPr>
      </w:pPr>
      <w:r w:rsidRPr="00021ADF">
        <w:rPr>
          <w:sz w:val="24"/>
          <w:szCs w:val="24"/>
        </w:rPr>
        <w:t xml:space="preserve">     - Developer Name</w:t>
      </w:r>
    </w:p>
    <w:p w14:paraId="6FC7DDA1" w14:textId="77777777" w:rsidR="00021ADF" w:rsidRPr="00021ADF" w:rsidRDefault="00021ADF" w:rsidP="00021ADF">
      <w:pPr>
        <w:jc w:val="both"/>
        <w:rPr>
          <w:sz w:val="24"/>
          <w:szCs w:val="24"/>
        </w:rPr>
      </w:pPr>
      <w:r w:rsidRPr="00021ADF">
        <w:rPr>
          <w:sz w:val="24"/>
          <w:szCs w:val="24"/>
        </w:rPr>
        <w:t xml:space="preserve">     - Roll Number</w:t>
      </w:r>
    </w:p>
    <w:p w14:paraId="618E5396" w14:textId="77777777" w:rsidR="00021ADF" w:rsidRPr="00021ADF" w:rsidRDefault="00021ADF" w:rsidP="00021ADF">
      <w:pPr>
        <w:jc w:val="both"/>
        <w:rPr>
          <w:sz w:val="24"/>
          <w:szCs w:val="24"/>
        </w:rPr>
      </w:pPr>
      <w:r w:rsidRPr="00021ADF">
        <w:rPr>
          <w:sz w:val="24"/>
          <w:szCs w:val="24"/>
        </w:rPr>
        <w:t xml:space="preserve">     - Section</w:t>
      </w:r>
    </w:p>
    <w:p w14:paraId="2C298320" w14:textId="77777777" w:rsidR="00021ADF" w:rsidRPr="00021ADF" w:rsidRDefault="00021ADF" w:rsidP="00021ADF">
      <w:pPr>
        <w:jc w:val="both"/>
        <w:rPr>
          <w:sz w:val="24"/>
          <w:szCs w:val="24"/>
        </w:rPr>
      </w:pPr>
      <w:r w:rsidRPr="00021ADF">
        <w:rPr>
          <w:sz w:val="24"/>
          <w:szCs w:val="24"/>
        </w:rPr>
        <w:t xml:space="preserve">     - Degree</w:t>
      </w:r>
    </w:p>
    <w:p w14:paraId="4F98301A" w14:textId="77777777" w:rsidR="00021ADF" w:rsidRPr="00021ADF" w:rsidRDefault="00021ADF" w:rsidP="00021ADF">
      <w:pPr>
        <w:jc w:val="both"/>
        <w:rPr>
          <w:sz w:val="24"/>
          <w:szCs w:val="24"/>
        </w:rPr>
      </w:pPr>
      <w:r w:rsidRPr="00021ADF">
        <w:rPr>
          <w:sz w:val="24"/>
          <w:szCs w:val="24"/>
        </w:rPr>
        <w:t xml:space="preserve">     - Campus</w:t>
      </w:r>
    </w:p>
    <w:p w14:paraId="1C7A283E" w14:textId="77777777" w:rsidR="00021ADF" w:rsidRPr="00021ADF" w:rsidRDefault="00021ADF" w:rsidP="00021ADF">
      <w:pPr>
        <w:jc w:val="both"/>
        <w:rPr>
          <w:sz w:val="24"/>
          <w:szCs w:val="24"/>
        </w:rPr>
      </w:pPr>
      <w:r w:rsidRPr="00021ADF">
        <w:rPr>
          <w:sz w:val="24"/>
          <w:szCs w:val="24"/>
        </w:rPr>
        <w:t xml:space="preserve">     - Course Subject</w:t>
      </w:r>
    </w:p>
    <w:p w14:paraId="1566A15A" w14:textId="77777777" w:rsidR="00021ADF" w:rsidRPr="00021ADF" w:rsidRDefault="00021ADF" w:rsidP="00021ADF">
      <w:pPr>
        <w:jc w:val="both"/>
        <w:rPr>
          <w:sz w:val="24"/>
          <w:szCs w:val="24"/>
        </w:rPr>
      </w:pPr>
      <w:r w:rsidRPr="00021ADF">
        <w:rPr>
          <w:sz w:val="24"/>
          <w:szCs w:val="24"/>
        </w:rPr>
        <w:t xml:space="preserve">     - Current Date and Time (System's Date and Time)</w:t>
      </w:r>
    </w:p>
    <w:p w14:paraId="1D48B078" w14:textId="77777777" w:rsidR="00021ADF" w:rsidRPr="00021ADF" w:rsidRDefault="00021ADF" w:rsidP="00021ADF">
      <w:pPr>
        <w:ind w:left="284" w:hanging="284"/>
        <w:jc w:val="both"/>
        <w:rPr>
          <w:sz w:val="24"/>
          <w:szCs w:val="24"/>
        </w:rPr>
      </w:pPr>
      <w:r w:rsidRPr="00021ADF">
        <w:rPr>
          <w:sz w:val="24"/>
          <w:szCs w:val="24"/>
        </w:rPr>
        <w:t xml:space="preserve">   - This information will be followed by a brief description of the tool's purpose and options for further actions.</w:t>
      </w:r>
    </w:p>
    <w:p w14:paraId="7FAC339B" w14:textId="7DAF466E" w:rsidR="00021ADF" w:rsidRPr="00021ADF" w:rsidRDefault="00021ADF" w:rsidP="00021ADF">
      <w:pPr>
        <w:jc w:val="both"/>
        <w:rPr>
          <w:b/>
          <w:bCs/>
          <w:sz w:val="24"/>
          <w:szCs w:val="24"/>
        </w:rPr>
      </w:pPr>
      <w:r w:rsidRPr="00021ADF">
        <w:rPr>
          <w:b/>
          <w:bCs/>
          <w:sz w:val="24"/>
          <w:szCs w:val="24"/>
        </w:rPr>
        <w:t>2. Functionality:</w:t>
      </w:r>
    </w:p>
    <w:p w14:paraId="0C44C662" w14:textId="77777777" w:rsidR="00021ADF" w:rsidRPr="00021ADF" w:rsidRDefault="00021ADF" w:rsidP="00021ADF">
      <w:pPr>
        <w:ind w:left="284" w:hanging="284"/>
        <w:jc w:val="both"/>
        <w:rPr>
          <w:sz w:val="24"/>
          <w:szCs w:val="24"/>
        </w:rPr>
      </w:pPr>
      <w:r w:rsidRPr="00021ADF">
        <w:rPr>
          <w:sz w:val="24"/>
          <w:szCs w:val="24"/>
        </w:rPr>
        <w:t xml:space="preserve">   - Display current MAC address(es) of the system, including NIC name(s) and MAC address(es). If multiple network interface cards (NICs) are available, list all MAC addresses.</w:t>
      </w:r>
    </w:p>
    <w:p w14:paraId="457B67DB" w14:textId="77777777" w:rsidR="00021ADF" w:rsidRPr="00021ADF" w:rsidRDefault="00021ADF" w:rsidP="00021ADF">
      <w:pPr>
        <w:jc w:val="both"/>
        <w:rPr>
          <w:sz w:val="24"/>
          <w:szCs w:val="24"/>
        </w:rPr>
      </w:pPr>
      <w:r w:rsidRPr="00021ADF">
        <w:rPr>
          <w:sz w:val="24"/>
          <w:szCs w:val="24"/>
        </w:rPr>
        <w:t xml:space="preserve">   - Provide options to change the MAC address:</w:t>
      </w:r>
    </w:p>
    <w:p w14:paraId="2A4C16A0" w14:textId="77777777" w:rsidR="00021ADF" w:rsidRPr="00021ADF" w:rsidRDefault="00021ADF" w:rsidP="00021ADF">
      <w:pPr>
        <w:jc w:val="both"/>
        <w:rPr>
          <w:sz w:val="24"/>
          <w:szCs w:val="24"/>
        </w:rPr>
      </w:pPr>
      <w:r w:rsidRPr="00021ADF">
        <w:rPr>
          <w:sz w:val="24"/>
          <w:szCs w:val="24"/>
        </w:rPr>
        <w:t xml:space="preserve">     - </w:t>
      </w:r>
      <w:r w:rsidRPr="00021ADF">
        <w:rPr>
          <w:b/>
          <w:bCs/>
          <w:sz w:val="24"/>
          <w:szCs w:val="24"/>
        </w:rPr>
        <w:t>Random</w:t>
      </w:r>
      <w:r w:rsidRPr="00021ADF">
        <w:rPr>
          <w:sz w:val="24"/>
          <w:szCs w:val="24"/>
        </w:rPr>
        <w:t>: Change the MAC address randomly.</w:t>
      </w:r>
    </w:p>
    <w:p w14:paraId="440CB857" w14:textId="77777777" w:rsidR="00021ADF" w:rsidRPr="00021ADF" w:rsidRDefault="00021ADF" w:rsidP="00021ADF">
      <w:pPr>
        <w:ind w:left="426" w:hanging="426"/>
        <w:jc w:val="both"/>
        <w:rPr>
          <w:sz w:val="24"/>
          <w:szCs w:val="24"/>
        </w:rPr>
      </w:pPr>
      <w:r w:rsidRPr="00021ADF">
        <w:rPr>
          <w:sz w:val="24"/>
          <w:szCs w:val="24"/>
        </w:rPr>
        <w:t xml:space="preserve">     - </w:t>
      </w:r>
      <w:r w:rsidRPr="00021ADF">
        <w:rPr>
          <w:b/>
          <w:bCs/>
          <w:sz w:val="24"/>
          <w:szCs w:val="24"/>
        </w:rPr>
        <w:t>From a list of manufacturers</w:t>
      </w:r>
      <w:r w:rsidRPr="00021ADF">
        <w:rPr>
          <w:sz w:val="24"/>
          <w:szCs w:val="24"/>
        </w:rPr>
        <w:t xml:space="preserve">: Display a list of manufacturers and allow the user to select from them. Include at least 30 company options such as Dell, HP, Apple, </w:t>
      </w:r>
      <w:proofErr w:type="spellStart"/>
      <w:r w:rsidRPr="00021ADF">
        <w:rPr>
          <w:sz w:val="24"/>
          <w:szCs w:val="24"/>
        </w:rPr>
        <w:t>Thinkpad</w:t>
      </w:r>
      <w:proofErr w:type="spellEnd"/>
      <w:r w:rsidRPr="00021ADF">
        <w:rPr>
          <w:sz w:val="24"/>
          <w:szCs w:val="24"/>
        </w:rPr>
        <w:t>, etc. The list of MAC addresses should be sourced from reputable internet resources. (Note: Include MAC addresses of laptops/PCs, Android, and iOS devices only).</w:t>
      </w:r>
    </w:p>
    <w:p w14:paraId="3708AEA2" w14:textId="77777777" w:rsidR="00021ADF" w:rsidRPr="00021ADF" w:rsidRDefault="00021ADF" w:rsidP="00021ADF">
      <w:pPr>
        <w:ind w:left="426" w:hanging="426"/>
        <w:jc w:val="both"/>
        <w:rPr>
          <w:sz w:val="24"/>
          <w:szCs w:val="24"/>
        </w:rPr>
      </w:pPr>
      <w:r w:rsidRPr="00021ADF">
        <w:rPr>
          <w:sz w:val="24"/>
          <w:szCs w:val="24"/>
        </w:rPr>
        <w:t xml:space="preserve">     - </w:t>
      </w:r>
      <w:r w:rsidRPr="00021ADF">
        <w:rPr>
          <w:b/>
          <w:bCs/>
          <w:sz w:val="24"/>
          <w:szCs w:val="24"/>
        </w:rPr>
        <w:t>From current network</w:t>
      </w:r>
      <w:r w:rsidRPr="00021ADF">
        <w:rPr>
          <w:sz w:val="24"/>
          <w:szCs w:val="24"/>
        </w:rPr>
        <w:t>: Scan the current network for other connected devices' MAC addresses (detecting whether Wi-Fi or LAN is connected), and list the MAC addresses of these devices. This simulates impersonation/masquerading.</w:t>
      </w:r>
    </w:p>
    <w:p w14:paraId="63204C33" w14:textId="77777777" w:rsidR="00021ADF" w:rsidRPr="00021ADF" w:rsidRDefault="00021ADF" w:rsidP="00021ADF">
      <w:pPr>
        <w:jc w:val="both"/>
        <w:rPr>
          <w:sz w:val="24"/>
          <w:szCs w:val="24"/>
        </w:rPr>
      </w:pPr>
      <w:r w:rsidRPr="00021ADF">
        <w:rPr>
          <w:sz w:val="24"/>
          <w:szCs w:val="24"/>
        </w:rPr>
        <w:t xml:space="preserve">   - Provide an option to reset the MAC address to default if MAC spoofing or changes were previously done.</w:t>
      </w:r>
    </w:p>
    <w:p w14:paraId="69182813" w14:textId="77777777" w:rsidR="00021ADF" w:rsidRPr="00021ADF" w:rsidRDefault="00021ADF" w:rsidP="00021ADF">
      <w:pPr>
        <w:jc w:val="both"/>
        <w:rPr>
          <w:sz w:val="24"/>
          <w:szCs w:val="24"/>
        </w:rPr>
      </w:pPr>
    </w:p>
    <w:p w14:paraId="5EC66227" w14:textId="6786F183" w:rsidR="00021ADF" w:rsidRPr="00021ADF" w:rsidRDefault="00021ADF" w:rsidP="00021ADF">
      <w:pPr>
        <w:jc w:val="both"/>
        <w:rPr>
          <w:b/>
          <w:bCs/>
          <w:sz w:val="24"/>
          <w:szCs w:val="24"/>
        </w:rPr>
      </w:pPr>
      <w:r w:rsidRPr="00021ADF">
        <w:rPr>
          <w:b/>
          <w:bCs/>
          <w:sz w:val="24"/>
          <w:szCs w:val="24"/>
        </w:rPr>
        <w:lastRenderedPageBreak/>
        <w:t>3. Testing and Verification:</w:t>
      </w:r>
    </w:p>
    <w:p w14:paraId="7BB058AB" w14:textId="77777777" w:rsidR="00021ADF" w:rsidRPr="00021ADF" w:rsidRDefault="00021ADF" w:rsidP="00021ADF">
      <w:pPr>
        <w:ind w:left="284" w:hanging="284"/>
        <w:jc w:val="both"/>
        <w:rPr>
          <w:sz w:val="24"/>
          <w:szCs w:val="24"/>
        </w:rPr>
      </w:pPr>
      <w:r w:rsidRPr="00021ADF">
        <w:rPr>
          <w:sz w:val="24"/>
          <w:szCs w:val="24"/>
        </w:rPr>
        <w:t xml:space="preserve">   - Test the code thoroughly and verify that MAC addresses are successfully updated by </w:t>
      </w:r>
      <w:proofErr w:type="spellStart"/>
      <w:r w:rsidRPr="00021ADF">
        <w:rPr>
          <w:sz w:val="24"/>
          <w:szCs w:val="24"/>
        </w:rPr>
        <w:t>analyzing</w:t>
      </w:r>
      <w:proofErr w:type="spellEnd"/>
      <w:r w:rsidRPr="00021ADF">
        <w:rPr>
          <w:sz w:val="24"/>
          <w:szCs w:val="24"/>
        </w:rPr>
        <w:t xml:space="preserve"> network traffic using Wireshark.</w:t>
      </w:r>
    </w:p>
    <w:p w14:paraId="3746848B" w14:textId="77777777" w:rsidR="00021ADF" w:rsidRPr="00021ADF" w:rsidRDefault="00021ADF" w:rsidP="00021ADF">
      <w:pPr>
        <w:ind w:left="284" w:hanging="284"/>
        <w:jc w:val="both"/>
        <w:rPr>
          <w:sz w:val="24"/>
          <w:szCs w:val="24"/>
        </w:rPr>
      </w:pPr>
      <w:r w:rsidRPr="00021ADF">
        <w:rPr>
          <w:sz w:val="24"/>
          <w:szCs w:val="24"/>
        </w:rPr>
        <w:t xml:space="preserve">   - Capture screenshots of Wireshark displaying each packet captured for MAC addresses of laptops, Android devices, and iOS devices. Ensure that testing covers all available options in the tool.</w:t>
      </w:r>
    </w:p>
    <w:p w14:paraId="27579C0B" w14:textId="77777777" w:rsidR="00021ADF" w:rsidRPr="00021ADF" w:rsidRDefault="00021ADF" w:rsidP="00021ADF">
      <w:pPr>
        <w:jc w:val="both"/>
        <w:rPr>
          <w:sz w:val="24"/>
          <w:szCs w:val="24"/>
        </w:rPr>
      </w:pPr>
    </w:p>
    <w:p w14:paraId="670A19C6" w14:textId="06F29436" w:rsidR="00021ADF" w:rsidRPr="00A62D76" w:rsidRDefault="00021ADF" w:rsidP="00021ADF">
      <w:pPr>
        <w:jc w:val="both"/>
        <w:rPr>
          <w:b/>
          <w:bCs/>
          <w:sz w:val="24"/>
          <w:szCs w:val="24"/>
        </w:rPr>
      </w:pPr>
      <w:r w:rsidRPr="00A62D76">
        <w:rPr>
          <w:b/>
          <w:bCs/>
          <w:sz w:val="24"/>
          <w:szCs w:val="24"/>
        </w:rPr>
        <w:t>Additional Resources for MAC Address Lists:</w:t>
      </w:r>
    </w:p>
    <w:p w14:paraId="7B43E451" w14:textId="01AC9CD7" w:rsidR="00A62D76" w:rsidRPr="002824B4" w:rsidRDefault="00000000" w:rsidP="00A62D76">
      <w:pPr>
        <w:pStyle w:val="ListParagraph"/>
        <w:numPr>
          <w:ilvl w:val="0"/>
          <w:numId w:val="7"/>
        </w:numPr>
        <w:ind w:left="1080"/>
        <w:jc w:val="both"/>
        <w:rPr>
          <w:sz w:val="24"/>
          <w:szCs w:val="24"/>
        </w:rPr>
      </w:pPr>
      <w:hyperlink r:id="rId7" w:history="1">
        <w:r w:rsidR="00A62D76">
          <w:rPr>
            <w:rStyle w:val="Hyperlink"/>
          </w:rPr>
          <w:t>List of laptop brands and manufacturers - Wikipedia</w:t>
        </w:r>
      </w:hyperlink>
    </w:p>
    <w:p w14:paraId="769AED96" w14:textId="77777777" w:rsidR="00A62D76" w:rsidRPr="002824B4" w:rsidRDefault="00000000" w:rsidP="00A62D76">
      <w:pPr>
        <w:pStyle w:val="ListParagraph"/>
        <w:numPr>
          <w:ilvl w:val="0"/>
          <w:numId w:val="7"/>
        </w:numPr>
        <w:ind w:left="1080"/>
        <w:jc w:val="both"/>
        <w:rPr>
          <w:sz w:val="24"/>
          <w:szCs w:val="24"/>
        </w:rPr>
      </w:pPr>
      <w:hyperlink r:id="rId8" w:history="1">
        <w:r w:rsidR="00A62D76">
          <w:rPr>
            <w:rStyle w:val="Hyperlink"/>
          </w:rPr>
          <w:t>MAC Address Lookup - MAC/OUI Vendor Search (dnschecker.org)</w:t>
        </w:r>
      </w:hyperlink>
    </w:p>
    <w:p w14:paraId="30997E91" w14:textId="77777777" w:rsidR="00A62D76" w:rsidRPr="002824B4" w:rsidRDefault="00000000" w:rsidP="00A62D76">
      <w:pPr>
        <w:pStyle w:val="ListParagraph"/>
        <w:numPr>
          <w:ilvl w:val="0"/>
          <w:numId w:val="7"/>
        </w:numPr>
        <w:ind w:left="1080"/>
        <w:jc w:val="both"/>
        <w:rPr>
          <w:sz w:val="24"/>
          <w:szCs w:val="24"/>
        </w:rPr>
      </w:pPr>
      <w:hyperlink r:id="rId9" w:history="1">
        <w:r w:rsidR="00A62D76">
          <w:rPr>
            <w:rStyle w:val="Hyperlink"/>
          </w:rPr>
          <w:t>MAC Address Vendor Lookup | MAC Address Lookup (</w:t>
        </w:r>
        <w:proofErr w:type="spellStart"/>
        <w:r w:rsidR="00A62D76">
          <w:rPr>
            <w:rStyle w:val="Hyperlink"/>
          </w:rPr>
          <w:t>maclookup.app</w:t>
        </w:r>
        <w:proofErr w:type="spellEnd"/>
        <w:r w:rsidR="00A62D76">
          <w:rPr>
            <w:rStyle w:val="Hyperlink"/>
          </w:rPr>
          <w:t>)</w:t>
        </w:r>
      </w:hyperlink>
    </w:p>
    <w:p w14:paraId="0B9949E2" w14:textId="77777777" w:rsidR="00A62D76" w:rsidRPr="007B00FA" w:rsidRDefault="00000000" w:rsidP="00A62D76">
      <w:pPr>
        <w:pStyle w:val="ListParagraph"/>
        <w:numPr>
          <w:ilvl w:val="0"/>
          <w:numId w:val="7"/>
        </w:numPr>
        <w:ind w:left="1080"/>
        <w:jc w:val="both"/>
        <w:rPr>
          <w:sz w:val="24"/>
          <w:szCs w:val="24"/>
        </w:rPr>
      </w:pPr>
      <w:hyperlink r:id="rId10" w:history="1">
        <w:r w:rsidR="00A62D76">
          <w:rPr>
            <w:rStyle w:val="Hyperlink"/>
          </w:rPr>
          <w:t>List of all mobile phone brands - GSMArena.com</w:t>
        </w:r>
      </w:hyperlink>
    </w:p>
    <w:p w14:paraId="474E6BB7" w14:textId="77777777" w:rsidR="00A62D76" w:rsidRDefault="00A62D76" w:rsidP="00021ADF">
      <w:pPr>
        <w:jc w:val="both"/>
        <w:rPr>
          <w:sz w:val="24"/>
          <w:szCs w:val="24"/>
        </w:rPr>
      </w:pPr>
    </w:p>
    <w:p w14:paraId="5A29C5E9" w14:textId="682A6023" w:rsidR="00021ADF" w:rsidRPr="00A62D76" w:rsidRDefault="00021ADF" w:rsidP="00021ADF">
      <w:pPr>
        <w:jc w:val="both"/>
        <w:rPr>
          <w:b/>
          <w:bCs/>
          <w:sz w:val="24"/>
          <w:szCs w:val="24"/>
        </w:rPr>
      </w:pPr>
      <w:r w:rsidRPr="00A62D76">
        <w:rPr>
          <w:b/>
          <w:bCs/>
          <w:sz w:val="24"/>
          <w:szCs w:val="24"/>
        </w:rPr>
        <w:t>Deliverables:</w:t>
      </w:r>
    </w:p>
    <w:p w14:paraId="0F9A727C" w14:textId="77777777" w:rsidR="00021ADF" w:rsidRPr="00021ADF" w:rsidRDefault="00021ADF" w:rsidP="00021ADF">
      <w:pPr>
        <w:jc w:val="both"/>
        <w:rPr>
          <w:sz w:val="24"/>
          <w:szCs w:val="24"/>
        </w:rPr>
      </w:pPr>
      <w:r w:rsidRPr="00021ADF">
        <w:rPr>
          <w:sz w:val="24"/>
          <w:szCs w:val="24"/>
        </w:rPr>
        <w:t>- Python code for the MAC Address Spoofer tool.</w:t>
      </w:r>
    </w:p>
    <w:p w14:paraId="3326B5AC" w14:textId="163046E9" w:rsidR="00021ADF" w:rsidRPr="00021ADF" w:rsidRDefault="00021ADF" w:rsidP="0016776C">
      <w:pPr>
        <w:ind w:left="142" w:hanging="142"/>
        <w:jc w:val="both"/>
        <w:rPr>
          <w:sz w:val="24"/>
          <w:szCs w:val="24"/>
        </w:rPr>
      </w:pPr>
      <w:r w:rsidRPr="00021ADF">
        <w:rPr>
          <w:sz w:val="24"/>
          <w:szCs w:val="24"/>
        </w:rPr>
        <w:t>- Detailed documentation explaining the code structure, functions, and usage instructions</w:t>
      </w:r>
      <w:r w:rsidR="0016776C">
        <w:rPr>
          <w:sz w:val="24"/>
          <w:szCs w:val="24"/>
        </w:rPr>
        <w:t xml:space="preserve"> along with s</w:t>
      </w:r>
      <w:r w:rsidR="0016776C" w:rsidRPr="00021ADF">
        <w:rPr>
          <w:sz w:val="24"/>
          <w:szCs w:val="24"/>
        </w:rPr>
        <w:t>creenshots demonstrating the tool's functionality and Wireshark packet captures</w:t>
      </w:r>
      <w:r w:rsidRPr="00021ADF">
        <w:rPr>
          <w:sz w:val="24"/>
          <w:szCs w:val="24"/>
        </w:rPr>
        <w:t>.</w:t>
      </w:r>
      <w:r w:rsidR="0016776C">
        <w:rPr>
          <w:sz w:val="24"/>
          <w:szCs w:val="24"/>
        </w:rPr>
        <w:t xml:space="preserve"> (Must be a docx document only with naming convention as </w:t>
      </w:r>
      <w:r w:rsidR="0016776C" w:rsidRPr="0016776C">
        <w:rPr>
          <w:b/>
          <w:bCs/>
          <w:sz w:val="24"/>
          <w:szCs w:val="24"/>
        </w:rPr>
        <w:t>RollNumber-FullName-P01.docx</w:t>
      </w:r>
      <w:r w:rsidR="0016776C">
        <w:rPr>
          <w:sz w:val="24"/>
          <w:szCs w:val="24"/>
        </w:rPr>
        <w:t>. Failing to comply with this will result in zero mark in report.)</w:t>
      </w:r>
    </w:p>
    <w:p w14:paraId="6F144AEB" w14:textId="29A65D39" w:rsidR="00021ADF" w:rsidRDefault="00021ADF" w:rsidP="00021ADF">
      <w:pPr>
        <w:jc w:val="both"/>
        <w:rPr>
          <w:sz w:val="24"/>
          <w:szCs w:val="24"/>
        </w:rPr>
      </w:pPr>
      <w:r w:rsidRPr="00021ADF">
        <w:rPr>
          <w:sz w:val="24"/>
          <w:szCs w:val="24"/>
        </w:rPr>
        <w:t>-</w:t>
      </w:r>
      <w:r w:rsidR="0016776C">
        <w:rPr>
          <w:sz w:val="24"/>
          <w:szCs w:val="24"/>
        </w:rPr>
        <w:t xml:space="preserve"> Do No</w:t>
      </w:r>
      <w:r w:rsidR="00BE19E8">
        <w:rPr>
          <w:sz w:val="24"/>
          <w:szCs w:val="24"/>
        </w:rPr>
        <w:t>t</w:t>
      </w:r>
      <w:r w:rsidR="0016776C">
        <w:rPr>
          <w:sz w:val="24"/>
          <w:szCs w:val="24"/>
        </w:rPr>
        <w:t xml:space="preserve"> Zip, submit both files (.</w:t>
      </w:r>
      <w:proofErr w:type="spellStart"/>
      <w:r w:rsidR="0016776C">
        <w:rPr>
          <w:sz w:val="24"/>
          <w:szCs w:val="24"/>
        </w:rPr>
        <w:t>py</w:t>
      </w:r>
      <w:proofErr w:type="spellEnd"/>
      <w:r w:rsidR="0016776C">
        <w:rPr>
          <w:sz w:val="24"/>
          <w:szCs w:val="24"/>
        </w:rPr>
        <w:t xml:space="preserve"> and .docx) separately. </w:t>
      </w:r>
    </w:p>
    <w:p w14:paraId="73A96FB5" w14:textId="1649A518" w:rsidR="0016776C" w:rsidRPr="0016776C" w:rsidRDefault="0016776C" w:rsidP="00021ADF">
      <w:pPr>
        <w:jc w:val="both"/>
        <w:rPr>
          <w:b/>
          <w:bCs/>
          <w:sz w:val="24"/>
          <w:szCs w:val="24"/>
        </w:rPr>
      </w:pPr>
      <w:r w:rsidRPr="00021ADF">
        <w:rPr>
          <w:sz w:val="24"/>
          <w:szCs w:val="24"/>
        </w:rPr>
        <w:t>-</w:t>
      </w:r>
      <w:r>
        <w:rPr>
          <w:sz w:val="24"/>
          <w:szCs w:val="24"/>
        </w:rPr>
        <w:t xml:space="preserve"> </w:t>
      </w:r>
      <w:r w:rsidRPr="0016776C">
        <w:rPr>
          <w:b/>
          <w:bCs/>
          <w:sz w:val="24"/>
          <w:szCs w:val="24"/>
        </w:rPr>
        <w:t xml:space="preserve">Demonstrations will be taken for this project. </w:t>
      </w:r>
    </w:p>
    <w:p w14:paraId="6E2B23F9" w14:textId="77777777" w:rsidR="0033773D" w:rsidRPr="0016776C" w:rsidRDefault="0033773D" w:rsidP="0033773D">
      <w:pPr>
        <w:jc w:val="both"/>
        <w:rPr>
          <w:b/>
          <w:bCs/>
          <w:sz w:val="24"/>
          <w:szCs w:val="24"/>
        </w:rPr>
      </w:pPr>
    </w:p>
    <w:p w14:paraId="081001AB" w14:textId="555F0AE1" w:rsidR="0033773D" w:rsidRPr="00A62D76" w:rsidRDefault="0033773D" w:rsidP="0033773D">
      <w:pPr>
        <w:jc w:val="both"/>
        <w:rPr>
          <w:b/>
          <w:bCs/>
          <w:sz w:val="24"/>
          <w:szCs w:val="24"/>
        </w:rPr>
      </w:pPr>
      <w:r>
        <w:rPr>
          <w:b/>
          <w:bCs/>
          <w:sz w:val="24"/>
          <w:szCs w:val="24"/>
        </w:rPr>
        <w:t>Teaming</w:t>
      </w:r>
      <w:r w:rsidRPr="00A62D76">
        <w:rPr>
          <w:b/>
          <w:bCs/>
          <w:sz w:val="24"/>
          <w:szCs w:val="24"/>
        </w:rPr>
        <w:t>:</w:t>
      </w:r>
    </w:p>
    <w:p w14:paraId="788B057D" w14:textId="0A807F80" w:rsidR="00021ADF" w:rsidRDefault="0033773D" w:rsidP="00021ADF">
      <w:pPr>
        <w:jc w:val="both"/>
        <w:rPr>
          <w:sz w:val="24"/>
          <w:szCs w:val="24"/>
        </w:rPr>
      </w:pPr>
      <w:r>
        <w:rPr>
          <w:sz w:val="24"/>
          <w:szCs w:val="24"/>
        </w:rPr>
        <w:t xml:space="preserve">This project is on an individual basis. All students </w:t>
      </w:r>
      <w:r w:rsidR="00BE19E8">
        <w:rPr>
          <w:sz w:val="24"/>
          <w:szCs w:val="24"/>
        </w:rPr>
        <w:t xml:space="preserve">(not participating in CTF) </w:t>
      </w:r>
      <w:r>
        <w:rPr>
          <w:sz w:val="24"/>
          <w:szCs w:val="24"/>
        </w:rPr>
        <w:t>must work on this project individually.</w:t>
      </w:r>
    </w:p>
    <w:p w14:paraId="7EFB8251" w14:textId="77777777" w:rsidR="0033773D" w:rsidRPr="0016776C" w:rsidRDefault="0033773D" w:rsidP="0033773D">
      <w:pPr>
        <w:jc w:val="both"/>
        <w:rPr>
          <w:b/>
          <w:bCs/>
          <w:sz w:val="24"/>
          <w:szCs w:val="24"/>
        </w:rPr>
      </w:pPr>
    </w:p>
    <w:p w14:paraId="11C36BA5" w14:textId="7E963D7E" w:rsidR="0033773D" w:rsidRPr="00A62D76" w:rsidRDefault="0033773D" w:rsidP="0033773D">
      <w:pPr>
        <w:jc w:val="both"/>
        <w:rPr>
          <w:b/>
          <w:bCs/>
          <w:sz w:val="24"/>
          <w:szCs w:val="24"/>
        </w:rPr>
      </w:pPr>
      <w:r>
        <w:rPr>
          <w:b/>
          <w:bCs/>
          <w:sz w:val="24"/>
          <w:szCs w:val="24"/>
        </w:rPr>
        <w:t>Generative AI and helping material</w:t>
      </w:r>
      <w:r w:rsidRPr="00A62D76">
        <w:rPr>
          <w:b/>
          <w:bCs/>
          <w:sz w:val="24"/>
          <w:szCs w:val="24"/>
        </w:rPr>
        <w:t>:</w:t>
      </w:r>
    </w:p>
    <w:p w14:paraId="48730109" w14:textId="7EA80F2A" w:rsidR="0033773D" w:rsidRDefault="0033773D" w:rsidP="00021ADF">
      <w:pPr>
        <w:jc w:val="both"/>
        <w:rPr>
          <w:sz w:val="24"/>
          <w:szCs w:val="24"/>
        </w:rPr>
      </w:pPr>
      <w:r>
        <w:rPr>
          <w:sz w:val="24"/>
          <w:szCs w:val="24"/>
        </w:rPr>
        <w:t>Students are allowed to use any available source</w:t>
      </w:r>
      <w:r w:rsidR="00BE19E8">
        <w:rPr>
          <w:sz w:val="24"/>
          <w:szCs w:val="24"/>
        </w:rPr>
        <w:t>s</w:t>
      </w:r>
      <w:r>
        <w:rPr>
          <w:sz w:val="24"/>
          <w:szCs w:val="24"/>
        </w:rPr>
        <w:t xml:space="preserve"> including but not limited to class fellows, seniors, juniors, industry experts, generative AI like ChatGPT, blogs, and community platforms. However, in report, you must cite each and every source you used for help. </w:t>
      </w:r>
    </w:p>
    <w:p w14:paraId="2A729E74" w14:textId="77777777" w:rsidR="0033773D" w:rsidRPr="0033773D" w:rsidRDefault="0033773D" w:rsidP="00021ADF">
      <w:pPr>
        <w:jc w:val="both"/>
        <w:rPr>
          <w:sz w:val="24"/>
          <w:szCs w:val="24"/>
        </w:rPr>
      </w:pPr>
    </w:p>
    <w:p w14:paraId="085E90D0" w14:textId="608AA45D" w:rsidR="00021ADF" w:rsidRPr="00A62D76" w:rsidRDefault="00021ADF" w:rsidP="00021ADF">
      <w:pPr>
        <w:jc w:val="both"/>
        <w:rPr>
          <w:b/>
          <w:bCs/>
          <w:sz w:val="24"/>
          <w:szCs w:val="24"/>
        </w:rPr>
      </w:pPr>
      <w:r w:rsidRPr="00A62D76">
        <w:rPr>
          <w:b/>
          <w:bCs/>
          <w:sz w:val="24"/>
          <w:szCs w:val="24"/>
        </w:rPr>
        <w:t>Project Deadline:</w:t>
      </w:r>
    </w:p>
    <w:p w14:paraId="550486CC" w14:textId="77777777" w:rsidR="00A62D76" w:rsidRPr="00A238C3" w:rsidRDefault="00A62D76" w:rsidP="00A62D76">
      <w:pPr>
        <w:rPr>
          <w:b/>
          <w:bCs/>
          <w:color w:val="FF0000"/>
        </w:rPr>
      </w:pPr>
      <w:r w:rsidRPr="00A238C3">
        <w:rPr>
          <w:b/>
          <w:bCs/>
          <w:color w:val="FF0000"/>
        </w:rPr>
        <w:t xml:space="preserve">Submission Deadline: </w:t>
      </w:r>
      <w:r>
        <w:rPr>
          <w:b/>
          <w:bCs/>
          <w:color w:val="FF0000"/>
        </w:rPr>
        <w:t>03</w:t>
      </w:r>
      <w:r w:rsidRPr="00A238C3">
        <w:rPr>
          <w:b/>
          <w:bCs/>
          <w:color w:val="FF0000"/>
          <w:sz w:val="24"/>
          <w:szCs w:val="24"/>
        </w:rPr>
        <w:t xml:space="preserve"> </w:t>
      </w:r>
      <w:r>
        <w:rPr>
          <w:b/>
          <w:bCs/>
          <w:color w:val="FF0000"/>
          <w:sz w:val="24"/>
          <w:szCs w:val="24"/>
        </w:rPr>
        <w:t>March</w:t>
      </w:r>
      <w:r w:rsidRPr="00A238C3">
        <w:rPr>
          <w:b/>
          <w:bCs/>
          <w:color w:val="FF0000"/>
          <w:sz w:val="24"/>
          <w:szCs w:val="24"/>
        </w:rPr>
        <w:t xml:space="preserve"> 202</w:t>
      </w:r>
      <w:r>
        <w:rPr>
          <w:b/>
          <w:bCs/>
          <w:color w:val="FF0000"/>
          <w:sz w:val="24"/>
          <w:szCs w:val="24"/>
        </w:rPr>
        <w:t>4</w:t>
      </w:r>
      <w:r w:rsidRPr="00A238C3">
        <w:rPr>
          <w:b/>
          <w:bCs/>
          <w:color w:val="FF0000"/>
          <w:sz w:val="24"/>
          <w:szCs w:val="24"/>
        </w:rPr>
        <w:t xml:space="preserve"> 11:59:59 PM</w:t>
      </w:r>
    </w:p>
    <w:p w14:paraId="10B3B2BE" w14:textId="77777777" w:rsidR="00021ADF" w:rsidRPr="00021ADF" w:rsidRDefault="00021ADF" w:rsidP="00021ADF">
      <w:pPr>
        <w:jc w:val="both"/>
        <w:rPr>
          <w:sz w:val="24"/>
          <w:szCs w:val="24"/>
        </w:rPr>
      </w:pPr>
    </w:p>
    <w:p w14:paraId="446644F2" w14:textId="77777777" w:rsidR="0033773D" w:rsidRDefault="0033773D" w:rsidP="00A62D76">
      <w:pPr>
        <w:spacing w:before="240" w:after="0" w:line="240" w:lineRule="auto"/>
        <w:jc w:val="both"/>
        <w:rPr>
          <w:b/>
          <w:bCs/>
          <w:sz w:val="24"/>
          <w:szCs w:val="24"/>
        </w:rPr>
      </w:pPr>
    </w:p>
    <w:p w14:paraId="0A573512" w14:textId="0A359372" w:rsidR="00437A88" w:rsidRDefault="00A62D76" w:rsidP="00A62D76">
      <w:pPr>
        <w:spacing w:before="240" w:after="0" w:line="240" w:lineRule="auto"/>
        <w:jc w:val="both"/>
        <w:rPr>
          <w:b/>
          <w:bCs/>
          <w:sz w:val="24"/>
          <w:szCs w:val="24"/>
        </w:rPr>
      </w:pPr>
      <w:r>
        <w:rPr>
          <w:b/>
          <w:bCs/>
          <w:sz w:val="24"/>
          <w:szCs w:val="24"/>
        </w:rPr>
        <w:lastRenderedPageBreak/>
        <w:t>Marking Criteria:</w:t>
      </w:r>
    </w:p>
    <w:p w14:paraId="11AB9F47" w14:textId="146FB145" w:rsidR="00A62D76" w:rsidRPr="00A62D76" w:rsidRDefault="00A62D76" w:rsidP="0016776C">
      <w:pPr>
        <w:spacing w:after="0" w:line="240" w:lineRule="auto"/>
        <w:jc w:val="both"/>
        <w:rPr>
          <w:b/>
          <w:bCs/>
          <w:sz w:val="24"/>
          <w:szCs w:val="24"/>
        </w:rPr>
      </w:pPr>
      <w:r w:rsidRPr="00A62D76">
        <w:rPr>
          <w:b/>
          <w:bCs/>
          <w:sz w:val="24"/>
          <w:szCs w:val="24"/>
        </w:rPr>
        <w:t>1. System Information Display (10 marks):</w:t>
      </w:r>
    </w:p>
    <w:p w14:paraId="000A0ECF" w14:textId="77777777" w:rsidR="00A62D76" w:rsidRPr="00A62D76" w:rsidRDefault="00A62D76" w:rsidP="0016776C">
      <w:pPr>
        <w:spacing w:after="0" w:line="240" w:lineRule="auto"/>
        <w:ind w:left="284" w:hanging="284"/>
        <w:jc w:val="both"/>
        <w:rPr>
          <w:sz w:val="24"/>
          <w:szCs w:val="24"/>
        </w:rPr>
      </w:pPr>
      <w:r w:rsidRPr="00A62D76">
        <w:rPr>
          <w:sz w:val="24"/>
          <w:szCs w:val="24"/>
        </w:rPr>
        <w:t xml:space="preserve">   - Correct display of developer information, including name, roll number, section, degree, campus, course subject, and current date and time.</w:t>
      </w:r>
    </w:p>
    <w:p w14:paraId="1CE6CE87" w14:textId="77777777" w:rsidR="00A62D76" w:rsidRPr="00A62D76" w:rsidRDefault="00A62D76" w:rsidP="0016776C">
      <w:pPr>
        <w:spacing w:after="0" w:line="240" w:lineRule="auto"/>
        <w:jc w:val="both"/>
        <w:rPr>
          <w:sz w:val="24"/>
          <w:szCs w:val="24"/>
        </w:rPr>
      </w:pPr>
      <w:r w:rsidRPr="00A62D76">
        <w:rPr>
          <w:sz w:val="24"/>
          <w:szCs w:val="24"/>
        </w:rPr>
        <w:t xml:space="preserve">   - Clarity and formatting of displayed information.</w:t>
      </w:r>
    </w:p>
    <w:p w14:paraId="2528C590" w14:textId="30187054" w:rsidR="00A62D76" w:rsidRPr="00A62D76" w:rsidRDefault="00A62D76" w:rsidP="0016776C">
      <w:pPr>
        <w:spacing w:after="0" w:line="240" w:lineRule="auto"/>
        <w:jc w:val="both"/>
        <w:rPr>
          <w:b/>
          <w:bCs/>
          <w:sz w:val="24"/>
          <w:szCs w:val="24"/>
        </w:rPr>
      </w:pPr>
      <w:r w:rsidRPr="00A62D76">
        <w:rPr>
          <w:b/>
          <w:bCs/>
          <w:sz w:val="24"/>
          <w:szCs w:val="24"/>
        </w:rPr>
        <w:t>2. GUI Implementation (10 marks):</w:t>
      </w:r>
    </w:p>
    <w:p w14:paraId="282FF50A" w14:textId="77777777" w:rsidR="00A62D76" w:rsidRPr="00A62D76" w:rsidRDefault="00A62D76" w:rsidP="0016776C">
      <w:pPr>
        <w:spacing w:after="0" w:line="240" w:lineRule="auto"/>
        <w:jc w:val="both"/>
        <w:rPr>
          <w:sz w:val="24"/>
          <w:szCs w:val="24"/>
        </w:rPr>
      </w:pPr>
      <w:r w:rsidRPr="00A62D76">
        <w:rPr>
          <w:sz w:val="24"/>
          <w:szCs w:val="24"/>
        </w:rPr>
        <w:t xml:space="preserve">   - Implementation of a user-friendly graphical user interface (GUI).</w:t>
      </w:r>
    </w:p>
    <w:p w14:paraId="175F5A2A" w14:textId="4012C3EA" w:rsidR="00A62D76" w:rsidRDefault="00A62D76" w:rsidP="0016776C">
      <w:pPr>
        <w:spacing w:after="0" w:line="240" w:lineRule="auto"/>
        <w:jc w:val="both"/>
        <w:rPr>
          <w:sz w:val="24"/>
          <w:szCs w:val="24"/>
        </w:rPr>
      </w:pPr>
      <w:r w:rsidRPr="00A62D76">
        <w:rPr>
          <w:sz w:val="24"/>
          <w:szCs w:val="24"/>
        </w:rPr>
        <w:t xml:space="preserve">   - Smooth navigation and layout of GUI elements.</w:t>
      </w:r>
    </w:p>
    <w:p w14:paraId="3FAA007E" w14:textId="6E4CF372" w:rsidR="00A62D76" w:rsidRPr="00A62D76" w:rsidRDefault="00A62D76" w:rsidP="0016776C">
      <w:pPr>
        <w:spacing w:after="0" w:line="240" w:lineRule="auto"/>
        <w:jc w:val="both"/>
        <w:rPr>
          <w:sz w:val="24"/>
          <w:szCs w:val="24"/>
        </w:rPr>
      </w:pPr>
      <w:r w:rsidRPr="00A62D76">
        <w:rPr>
          <w:sz w:val="24"/>
          <w:szCs w:val="24"/>
        </w:rPr>
        <w:t xml:space="preserve">   - </w:t>
      </w:r>
      <w:r>
        <w:rPr>
          <w:sz w:val="24"/>
          <w:szCs w:val="24"/>
        </w:rPr>
        <w:t>GUI is recommended, however student can display user friendly options on terminal for easy navigation.</w:t>
      </w:r>
    </w:p>
    <w:p w14:paraId="025A63FE" w14:textId="0DD6321A" w:rsidR="00A62D76" w:rsidRPr="00A62D76" w:rsidRDefault="00A62D76" w:rsidP="0016776C">
      <w:pPr>
        <w:spacing w:after="0" w:line="240" w:lineRule="auto"/>
        <w:jc w:val="both"/>
        <w:rPr>
          <w:b/>
          <w:bCs/>
          <w:sz w:val="24"/>
          <w:szCs w:val="24"/>
        </w:rPr>
      </w:pPr>
      <w:r w:rsidRPr="00A62D76">
        <w:rPr>
          <w:b/>
          <w:bCs/>
          <w:sz w:val="24"/>
          <w:szCs w:val="24"/>
        </w:rPr>
        <w:t>3. Functionality (40 marks):</w:t>
      </w:r>
    </w:p>
    <w:p w14:paraId="60BABBB9" w14:textId="77777777" w:rsidR="00A62D76" w:rsidRPr="00A62D76" w:rsidRDefault="00A62D76" w:rsidP="0016776C">
      <w:pPr>
        <w:spacing w:after="0" w:line="240" w:lineRule="auto"/>
        <w:jc w:val="both"/>
        <w:rPr>
          <w:sz w:val="24"/>
          <w:szCs w:val="24"/>
        </w:rPr>
      </w:pPr>
      <w:r w:rsidRPr="00A62D76">
        <w:rPr>
          <w:sz w:val="24"/>
          <w:szCs w:val="24"/>
        </w:rPr>
        <w:t xml:space="preserve">   - Displaying current MAC address(es) of the system (10 marks).</w:t>
      </w:r>
    </w:p>
    <w:p w14:paraId="76C087BD" w14:textId="77777777" w:rsidR="00A62D76" w:rsidRPr="00A62D76" w:rsidRDefault="00A62D76" w:rsidP="0016776C">
      <w:pPr>
        <w:spacing w:after="0" w:line="240" w:lineRule="auto"/>
        <w:jc w:val="both"/>
        <w:rPr>
          <w:sz w:val="24"/>
          <w:szCs w:val="24"/>
        </w:rPr>
      </w:pPr>
      <w:r w:rsidRPr="00A62D76">
        <w:rPr>
          <w:sz w:val="24"/>
          <w:szCs w:val="24"/>
        </w:rPr>
        <w:t xml:space="preserve">   - Random MAC address generation functionality (10 marks).</w:t>
      </w:r>
    </w:p>
    <w:p w14:paraId="53246534" w14:textId="77777777" w:rsidR="00A62D76" w:rsidRPr="00A62D76" w:rsidRDefault="00A62D76" w:rsidP="0016776C">
      <w:pPr>
        <w:spacing w:after="0" w:line="240" w:lineRule="auto"/>
        <w:jc w:val="both"/>
        <w:rPr>
          <w:sz w:val="24"/>
          <w:szCs w:val="24"/>
        </w:rPr>
      </w:pPr>
      <w:r w:rsidRPr="00A62D76">
        <w:rPr>
          <w:sz w:val="24"/>
          <w:szCs w:val="24"/>
        </w:rPr>
        <w:t xml:space="preserve">   - Implementation of MAC address selection from a list of manufacturers (15 marks).</w:t>
      </w:r>
    </w:p>
    <w:p w14:paraId="364B6C5C" w14:textId="365178B9" w:rsidR="00A62D76" w:rsidRPr="00A62D76" w:rsidRDefault="00A62D76" w:rsidP="0016776C">
      <w:pPr>
        <w:spacing w:after="0" w:line="240" w:lineRule="auto"/>
        <w:jc w:val="both"/>
        <w:rPr>
          <w:sz w:val="24"/>
          <w:szCs w:val="24"/>
        </w:rPr>
      </w:pPr>
      <w:r w:rsidRPr="00A62D76">
        <w:rPr>
          <w:sz w:val="24"/>
          <w:szCs w:val="24"/>
        </w:rPr>
        <w:t xml:space="preserve">   - Network scanning and listing of connected devices' MAC addresses (</w:t>
      </w:r>
      <w:r>
        <w:rPr>
          <w:sz w:val="24"/>
          <w:szCs w:val="24"/>
        </w:rPr>
        <w:t>2</w:t>
      </w:r>
      <w:r w:rsidRPr="00A62D76">
        <w:rPr>
          <w:sz w:val="24"/>
          <w:szCs w:val="24"/>
        </w:rPr>
        <w:t>5 marks).</w:t>
      </w:r>
    </w:p>
    <w:p w14:paraId="49DBD6AE" w14:textId="53D3805D" w:rsidR="00A62D76" w:rsidRPr="00A62D76" w:rsidRDefault="00A62D76" w:rsidP="0016776C">
      <w:pPr>
        <w:spacing w:after="0" w:line="240" w:lineRule="auto"/>
        <w:jc w:val="both"/>
        <w:rPr>
          <w:b/>
          <w:bCs/>
          <w:sz w:val="24"/>
          <w:szCs w:val="24"/>
        </w:rPr>
      </w:pPr>
      <w:r w:rsidRPr="00A62D76">
        <w:rPr>
          <w:b/>
          <w:bCs/>
          <w:sz w:val="24"/>
          <w:szCs w:val="24"/>
        </w:rPr>
        <w:t>4. Reset Functionality (10 marks):</w:t>
      </w:r>
    </w:p>
    <w:p w14:paraId="11C79D7E" w14:textId="77777777" w:rsidR="00A62D76" w:rsidRPr="00A62D76" w:rsidRDefault="00A62D76" w:rsidP="0016776C">
      <w:pPr>
        <w:spacing w:after="0" w:line="240" w:lineRule="auto"/>
        <w:jc w:val="both"/>
        <w:rPr>
          <w:sz w:val="24"/>
          <w:szCs w:val="24"/>
        </w:rPr>
      </w:pPr>
      <w:r w:rsidRPr="00A62D76">
        <w:rPr>
          <w:sz w:val="24"/>
          <w:szCs w:val="24"/>
        </w:rPr>
        <w:t xml:space="preserve">   - Implementation of a reset option to revert MAC address changes to default.</w:t>
      </w:r>
    </w:p>
    <w:p w14:paraId="1CCC94E0" w14:textId="31B63E1F" w:rsidR="00A62D76" w:rsidRPr="00A62D76" w:rsidRDefault="00A62D76" w:rsidP="0016776C">
      <w:pPr>
        <w:spacing w:after="0" w:line="240" w:lineRule="auto"/>
        <w:jc w:val="both"/>
        <w:rPr>
          <w:b/>
          <w:bCs/>
          <w:sz w:val="24"/>
          <w:szCs w:val="24"/>
        </w:rPr>
      </w:pPr>
      <w:r w:rsidRPr="00A62D76">
        <w:rPr>
          <w:b/>
          <w:bCs/>
          <w:sz w:val="24"/>
          <w:szCs w:val="24"/>
        </w:rPr>
        <w:t>5. Testing and Verification (20 marks):</w:t>
      </w:r>
    </w:p>
    <w:p w14:paraId="6F780627" w14:textId="77777777" w:rsidR="00A62D76" w:rsidRPr="00A62D76" w:rsidRDefault="00A62D76" w:rsidP="0016776C">
      <w:pPr>
        <w:spacing w:after="0" w:line="240" w:lineRule="auto"/>
        <w:jc w:val="both"/>
        <w:rPr>
          <w:sz w:val="24"/>
          <w:szCs w:val="24"/>
        </w:rPr>
      </w:pPr>
      <w:r w:rsidRPr="00A62D76">
        <w:rPr>
          <w:sz w:val="24"/>
          <w:szCs w:val="24"/>
        </w:rPr>
        <w:t xml:space="preserve">   - Thorough testing of the tool's functionality.</w:t>
      </w:r>
    </w:p>
    <w:p w14:paraId="6A90E985" w14:textId="77777777" w:rsidR="00A62D76" w:rsidRPr="00A62D76" w:rsidRDefault="00A62D76" w:rsidP="0016776C">
      <w:pPr>
        <w:spacing w:after="0" w:line="240" w:lineRule="auto"/>
        <w:jc w:val="both"/>
        <w:rPr>
          <w:sz w:val="24"/>
          <w:szCs w:val="24"/>
        </w:rPr>
      </w:pPr>
      <w:r w:rsidRPr="00A62D76">
        <w:rPr>
          <w:sz w:val="24"/>
          <w:szCs w:val="24"/>
        </w:rPr>
        <w:t xml:space="preserve">   - Successful verification of MAC address changes through network traffic sniffing using Wireshark.</w:t>
      </w:r>
    </w:p>
    <w:p w14:paraId="545B8E1F" w14:textId="77777777" w:rsidR="00A62D76" w:rsidRPr="00A62D76" w:rsidRDefault="00A62D76" w:rsidP="0016776C">
      <w:pPr>
        <w:spacing w:after="0" w:line="240" w:lineRule="auto"/>
        <w:jc w:val="both"/>
        <w:rPr>
          <w:sz w:val="24"/>
          <w:szCs w:val="24"/>
        </w:rPr>
      </w:pPr>
      <w:r w:rsidRPr="00A62D76">
        <w:rPr>
          <w:sz w:val="24"/>
          <w:szCs w:val="24"/>
        </w:rPr>
        <w:t xml:space="preserve">   - Clarity and completeness of Wireshark packet capture screenshots.</w:t>
      </w:r>
    </w:p>
    <w:p w14:paraId="5311C92C" w14:textId="0465E2AE" w:rsidR="00A62D76" w:rsidRPr="00A62D76" w:rsidRDefault="00A62D76" w:rsidP="0016776C">
      <w:pPr>
        <w:spacing w:after="0" w:line="240" w:lineRule="auto"/>
        <w:jc w:val="both"/>
        <w:rPr>
          <w:b/>
          <w:bCs/>
          <w:sz w:val="24"/>
          <w:szCs w:val="24"/>
        </w:rPr>
      </w:pPr>
      <w:r w:rsidRPr="00A62D76">
        <w:rPr>
          <w:b/>
          <w:bCs/>
          <w:sz w:val="24"/>
          <w:szCs w:val="24"/>
        </w:rPr>
        <w:t>6. Documentation (10 marks):</w:t>
      </w:r>
    </w:p>
    <w:p w14:paraId="6C5F7699" w14:textId="77777777" w:rsidR="00A62D76" w:rsidRPr="00A62D76" w:rsidRDefault="00A62D76" w:rsidP="0016776C">
      <w:pPr>
        <w:spacing w:after="0" w:line="240" w:lineRule="auto"/>
        <w:jc w:val="both"/>
        <w:rPr>
          <w:sz w:val="24"/>
          <w:szCs w:val="24"/>
        </w:rPr>
      </w:pPr>
      <w:r w:rsidRPr="00A62D76">
        <w:rPr>
          <w:sz w:val="24"/>
          <w:szCs w:val="24"/>
        </w:rPr>
        <w:t xml:space="preserve">   - Detailed documentation explaining the code structure, functions, and usage instructions.</w:t>
      </w:r>
    </w:p>
    <w:p w14:paraId="2555AEB7" w14:textId="77777777" w:rsidR="00A62D76" w:rsidRPr="00A62D76" w:rsidRDefault="00A62D76" w:rsidP="0016776C">
      <w:pPr>
        <w:spacing w:after="0" w:line="240" w:lineRule="auto"/>
        <w:jc w:val="both"/>
        <w:rPr>
          <w:sz w:val="24"/>
          <w:szCs w:val="24"/>
        </w:rPr>
      </w:pPr>
      <w:r w:rsidRPr="00A62D76">
        <w:rPr>
          <w:sz w:val="24"/>
          <w:szCs w:val="24"/>
        </w:rPr>
        <w:t xml:space="preserve">   - Clear and concise explanations of how to use the tool and interpret the results.</w:t>
      </w:r>
    </w:p>
    <w:p w14:paraId="52E654FC" w14:textId="40C98377" w:rsidR="00A62D76" w:rsidRPr="00A62D76" w:rsidRDefault="00A62D76" w:rsidP="0016776C">
      <w:pPr>
        <w:spacing w:after="0" w:line="240" w:lineRule="auto"/>
        <w:jc w:val="both"/>
        <w:rPr>
          <w:b/>
          <w:bCs/>
          <w:sz w:val="24"/>
          <w:szCs w:val="24"/>
        </w:rPr>
      </w:pPr>
      <w:r w:rsidRPr="00A62D76">
        <w:rPr>
          <w:b/>
          <w:bCs/>
          <w:sz w:val="24"/>
          <w:szCs w:val="24"/>
        </w:rPr>
        <w:t>7. Extra Credit (10 marks):</w:t>
      </w:r>
    </w:p>
    <w:p w14:paraId="695719BE" w14:textId="77777777" w:rsidR="00A62D76" w:rsidRPr="00A62D76" w:rsidRDefault="00A62D76" w:rsidP="0016776C">
      <w:pPr>
        <w:spacing w:after="0" w:line="240" w:lineRule="auto"/>
        <w:jc w:val="both"/>
        <w:rPr>
          <w:sz w:val="24"/>
          <w:szCs w:val="24"/>
        </w:rPr>
      </w:pPr>
      <w:r w:rsidRPr="00A62D76">
        <w:rPr>
          <w:sz w:val="24"/>
          <w:szCs w:val="24"/>
        </w:rPr>
        <w:t xml:space="preserve">   - Implementation of additional features beyond the basic requirements.</w:t>
      </w:r>
    </w:p>
    <w:p w14:paraId="4D8371D4" w14:textId="77777777" w:rsidR="00A62D76" w:rsidRPr="00A62D76" w:rsidRDefault="00A62D76" w:rsidP="0016776C">
      <w:pPr>
        <w:spacing w:after="0" w:line="240" w:lineRule="auto"/>
        <w:jc w:val="both"/>
        <w:rPr>
          <w:sz w:val="24"/>
          <w:szCs w:val="24"/>
        </w:rPr>
      </w:pPr>
      <w:r w:rsidRPr="00A62D76">
        <w:rPr>
          <w:sz w:val="24"/>
          <w:szCs w:val="24"/>
        </w:rPr>
        <w:t xml:space="preserve">   - Creativity and innovation in the approach to solving the problem.</w:t>
      </w:r>
    </w:p>
    <w:p w14:paraId="05554453" w14:textId="41AB091C" w:rsidR="00BB19F0" w:rsidRDefault="00BB19F0" w:rsidP="0016776C">
      <w:pPr>
        <w:spacing w:line="240" w:lineRule="auto"/>
        <w:jc w:val="both"/>
        <w:rPr>
          <w:b/>
          <w:bCs/>
          <w:color w:val="FF0000"/>
          <w:sz w:val="24"/>
          <w:szCs w:val="24"/>
        </w:rPr>
      </w:pPr>
      <w:r w:rsidRPr="00092CD9">
        <w:rPr>
          <w:b/>
          <w:bCs/>
          <w:color w:val="FF0000"/>
          <w:sz w:val="24"/>
          <w:szCs w:val="24"/>
        </w:rPr>
        <w:t>Total Marks</w:t>
      </w:r>
      <w:r w:rsidRPr="00092CD9">
        <w:rPr>
          <w:color w:val="FF0000"/>
          <w:sz w:val="24"/>
          <w:szCs w:val="24"/>
        </w:rPr>
        <w:t xml:space="preserve"> </w:t>
      </w:r>
      <w:r w:rsidRPr="00092CD9">
        <w:rPr>
          <w:b/>
          <w:bCs/>
          <w:color w:val="FF0000"/>
          <w:sz w:val="24"/>
          <w:szCs w:val="24"/>
        </w:rPr>
        <w:t xml:space="preserve">= </w:t>
      </w:r>
      <w:r w:rsidR="00A62D76">
        <w:rPr>
          <w:b/>
          <w:bCs/>
          <w:color w:val="FF0000"/>
          <w:sz w:val="24"/>
          <w:szCs w:val="24"/>
        </w:rPr>
        <w:t>100</w:t>
      </w:r>
    </w:p>
    <w:p w14:paraId="403FDCC1" w14:textId="77777777" w:rsidR="00BE19E8" w:rsidRDefault="00BE19E8" w:rsidP="00BE19E8">
      <w:pPr>
        <w:jc w:val="both"/>
        <w:rPr>
          <w:sz w:val="24"/>
          <w:szCs w:val="24"/>
        </w:rPr>
      </w:pPr>
      <w:r w:rsidRPr="00763A81">
        <w:rPr>
          <w:b/>
          <w:bCs/>
          <w:color w:val="FF0000"/>
          <w:sz w:val="24"/>
          <w:szCs w:val="24"/>
        </w:rPr>
        <w:t xml:space="preserve">ZERO marks will be awarded for whole project if student didn’t appear for demonstration. </w:t>
      </w:r>
    </w:p>
    <w:p w14:paraId="015B4872" w14:textId="77777777" w:rsidR="00BE19E8" w:rsidRDefault="00BE19E8" w:rsidP="0016776C">
      <w:pPr>
        <w:spacing w:line="240" w:lineRule="auto"/>
        <w:jc w:val="both"/>
        <w:rPr>
          <w:b/>
          <w:bCs/>
          <w:color w:val="FF0000"/>
          <w:sz w:val="24"/>
          <w:szCs w:val="24"/>
        </w:rPr>
      </w:pPr>
    </w:p>
    <w:p w14:paraId="0FC032C5" w14:textId="77777777" w:rsidR="00BE19E8" w:rsidRDefault="00BE19E8" w:rsidP="0016776C">
      <w:pPr>
        <w:spacing w:line="240" w:lineRule="auto"/>
        <w:jc w:val="both"/>
        <w:rPr>
          <w:b/>
          <w:bCs/>
          <w:color w:val="FF0000"/>
          <w:sz w:val="24"/>
          <w:szCs w:val="24"/>
        </w:rPr>
      </w:pPr>
    </w:p>
    <w:p w14:paraId="0F6401D7" w14:textId="77777777" w:rsidR="002824B4" w:rsidRDefault="002824B4" w:rsidP="0016776C">
      <w:pPr>
        <w:spacing w:line="240" w:lineRule="auto"/>
        <w:jc w:val="both"/>
        <w:rPr>
          <w:b/>
          <w:bCs/>
          <w:color w:val="FF0000"/>
          <w:sz w:val="24"/>
          <w:szCs w:val="24"/>
        </w:rPr>
      </w:pPr>
    </w:p>
    <w:p w14:paraId="3F115612" w14:textId="77777777" w:rsidR="007B00FA" w:rsidRPr="002824B4" w:rsidRDefault="007B00FA" w:rsidP="0016776C">
      <w:pPr>
        <w:pStyle w:val="ListParagraph"/>
        <w:spacing w:line="240" w:lineRule="auto"/>
        <w:jc w:val="both"/>
        <w:rPr>
          <w:sz w:val="24"/>
          <w:szCs w:val="24"/>
        </w:rPr>
      </w:pPr>
    </w:p>
    <w:sectPr w:rsidR="007B00FA" w:rsidRPr="002824B4" w:rsidSect="00E6261C">
      <w:headerReference w:type="default" r:id="rId11"/>
      <w:footerReference w:type="default" r:id="rId12"/>
      <w:pgSz w:w="11906" w:h="16838" w:code="9"/>
      <w:pgMar w:top="990" w:right="656" w:bottom="1440" w:left="810" w:header="270" w:footer="0" w:gutter="0"/>
      <w:pgBorders w:offsetFrom="page">
        <w:top w:val="double" w:sz="4" w:space="31" w:color="auto"/>
        <w:left w:val="double" w:sz="4" w:space="24" w:color="auto"/>
        <w:bottom w:val="double" w:sz="4" w:space="31"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F1A5AF" w14:textId="77777777" w:rsidR="00E6261C" w:rsidRDefault="00E6261C" w:rsidP="00322E23">
      <w:pPr>
        <w:spacing w:after="0" w:line="240" w:lineRule="auto"/>
      </w:pPr>
      <w:r>
        <w:separator/>
      </w:r>
    </w:p>
  </w:endnote>
  <w:endnote w:type="continuationSeparator" w:id="0">
    <w:p w14:paraId="0CF636C8" w14:textId="77777777" w:rsidR="00E6261C" w:rsidRDefault="00E6261C" w:rsidP="00322E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6654244"/>
      <w:docPartObj>
        <w:docPartGallery w:val="Page Numbers (Bottom of Page)"/>
        <w:docPartUnique/>
      </w:docPartObj>
    </w:sdtPr>
    <w:sdtContent>
      <w:sdt>
        <w:sdtPr>
          <w:id w:val="-1769616900"/>
          <w:docPartObj>
            <w:docPartGallery w:val="Page Numbers (Top of Page)"/>
            <w:docPartUnique/>
          </w:docPartObj>
        </w:sdtPr>
        <w:sdtContent>
          <w:p w14:paraId="69401698" w14:textId="1F1F6C7E" w:rsidR="00322E23" w:rsidRDefault="00322E23">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48F7C40" w14:textId="77777777" w:rsidR="00322E23" w:rsidRDefault="00322E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68EA6" w14:textId="77777777" w:rsidR="00E6261C" w:rsidRDefault="00E6261C" w:rsidP="00322E23">
      <w:pPr>
        <w:spacing w:after="0" w:line="240" w:lineRule="auto"/>
      </w:pPr>
      <w:r>
        <w:separator/>
      </w:r>
    </w:p>
  </w:footnote>
  <w:footnote w:type="continuationSeparator" w:id="0">
    <w:p w14:paraId="0E794ADD" w14:textId="77777777" w:rsidR="00E6261C" w:rsidRDefault="00E6261C" w:rsidP="00322E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FEC63" w14:textId="1F447B14" w:rsidR="00322E23" w:rsidRPr="00322E23" w:rsidRDefault="00322E23" w:rsidP="00322E23">
    <w:pPr>
      <w:rPr>
        <w:sz w:val="16"/>
        <w:szCs w:val="16"/>
      </w:rPr>
    </w:pPr>
    <w:r w:rsidRPr="00322E23">
      <w:rPr>
        <w:sz w:val="16"/>
        <w:szCs w:val="16"/>
      </w:rPr>
      <w:t>CS-4061 Ethical Hacking Concepts &amp; Practi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DE5CD9"/>
    <w:multiLevelType w:val="hybridMultilevel"/>
    <w:tmpl w:val="99EA5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19C0BAA"/>
    <w:multiLevelType w:val="hybridMultilevel"/>
    <w:tmpl w:val="4A4CBD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1F53B10"/>
    <w:multiLevelType w:val="hybridMultilevel"/>
    <w:tmpl w:val="8D58F328"/>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35DB5C53"/>
    <w:multiLevelType w:val="hybridMultilevel"/>
    <w:tmpl w:val="65B8A05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4635136F"/>
    <w:multiLevelType w:val="hybridMultilevel"/>
    <w:tmpl w:val="8B4C5EB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750C2056"/>
    <w:multiLevelType w:val="hybridMultilevel"/>
    <w:tmpl w:val="8D58F3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76002467"/>
    <w:multiLevelType w:val="hybridMultilevel"/>
    <w:tmpl w:val="6EAC41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864488105">
    <w:abstractNumId w:val="0"/>
  </w:num>
  <w:num w:numId="2" w16cid:durableId="2138523302">
    <w:abstractNumId w:val="1"/>
  </w:num>
  <w:num w:numId="3" w16cid:durableId="2138719591">
    <w:abstractNumId w:val="4"/>
  </w:num>
  <w:num w:numId="4" w16cid:durableId="195899144">
    <w:abstractNumId w:val="5"/>
  </w:num>
  <w:num w:numId="5" w16cid:durableId="83232111">
    <w:abstractNumId w:val="2"/>
  </w:num>
  <w:num w:numId="6" w16cid:durableId="1409688736">
    <w:abstractNumId w:val="3"/>
  </w:num>
  <w:num w:numId="7" w16cid:durableId="13283653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NjMwsLAwNbawtDRU0lEKTi0uzszPAykwrgUAkLd8RCwAAAA="/>
  </w:docVars>
  <w:rsids>
    <w:rsidRoot w:val="008834E6"/>
    <w:rsid w:val="0000034C"/>
    <w:rsid w:val="00014BD3"/>
    <w:rsid w:val="00021ADF"/>
    <w:rsid w:val="00022060"/>
    <w:rsid w:val="00060607"/>
    <w:rsid w:val="00092CD9"/>
    <w:rsid w:val="000F186E"/>
    <w:rsid w:val="0011292A"/>
    <w:rsid w:val="00116CF3"/>
    <w:rsid w:val="0016776C"/>
    <w:rsid w:val="001F163D"/>
    <w:rsid w:val="001F388B"/>
    <w:rsid w:val="00257FC8"/>
    <w:rsid w:val="002714C0"/>
    <w:rsid w:val="002824B4"/>
    <w:rsid w:val="002873C5"/>
    <w:rsid w:val="00292BC0"/>
    <w:rsid w:val="00293D3B"/>
    <w:rsid w:val="002A1991"/>
    <w:rsid w:val="002E0802"/>
    <w:rsid w:val="002E38DF"/>
    <w:rsid w:val="002F2CB6"/>
    <w:rsid w:val="00321B6E"/>
    <w:rsid w:val="00322E23"/>
    <w:rsid w:val="0033773D"/>
    <w:rsid w:val="0035540E"/>
    <w:rsid w:val="003A4443"/>
    <w:rsid w:val="003F12B4"/>
    <w:rsid w:val="00401C56"/>
    <w:rsid w:val="00434BBA"/>
    <w:rsid w:val="00437A88"/>
    <w:rsid w:val="00493864"/>
    <w:rsid w:val="004E792C"/>
    <w:rsid w:val="00534BD8"/>
    <w:rsid w:val="0054428C"/>
    <w:rsid w:val="0056530E"/>
    <w:rsid w:val="005676FF"/>
    <w:rsid w:val="005A2414"/>
    <w:rsid w:val="005B752E"/>
    <w:rsid w:val="005D17CE"/>
    <w:rsid w:val="00606B24"/>
    <w:rsid w:val="00623075"/>
    <w:rsid w:val="00660CA8"/>
    <w:rsid w:val="00677D98"/>
    <w:rsid w:val="00682C45"/>
    <w:rsid w:val="006875A0"/>
    <w:rsid w:val="006B60C6"/>
    <w:rsid w:val="0071183E"/>
    <w:rsid w:val="00714ED7"/>
    <w:rsid w:val="00722EDE"/>
    <w:rsid w:val="007352D9"/>
    <w:rsid w:val="0076637B"/>
    <w:rsid w:val="007666F4"/>
    <w:rsid w:val="0079584B"/>
    <w:rsid w:val="007B00FA"/>
    <w:rsid w:val="007D15B1"/>
    <w:rsid w:val="0080491A"/>
    <w:rsid w:val="00810077"/>
    <w:rsid w:val="00837245"/>
    <w:rsid w:val="0087337C"/>
    <w:rsid w:val="008834E6"/>
    <w:rsid w:val="009104F4"/>
    <w:rsid w:val="009234AC"/>
    <w:rsid w:val="009670FB"/>
    <w:rsid w:val="009A3D92"/>
    <w:rsid w:val="009C09D2"/>
    <w:rsid w:val="009D0B7B"/>
    <w:rsid w:val="009F2B96"/>
    <w:rsid w:val="00A0290C"/>
    <w:rsid w:val="00A069A2"/>
    <w:rsid w:val="00A238C3"/>
    <w:rsid w:val="00A30EB1"/>
    <w:rsid w:val="00A62D76"/>
    <w:rsid w:val="00A7593A"/>
    <w:rsid w:val="00AA1233"/>
    <w:rsid w:val="00AD0351"/>
    <w:rsid w:val="00AF6D5E"/>
    <w:rsid w:val="00B258F9"/>
    <w:rsid w:val="00B34B08"/>
    <w:rsid w:val="00B72366"/>
    <w:rsid w:val="00BA5848"/>
    <w:rsid w:val="00BB19F0"/>
    <w:rsid w:val="00BE19E8"/>
    <w:rsid w:val="00C726B2"/>
    <w:rsid w:val="00CA01AC"/>
    <w:rsid w:val="00CB0D0B"/>
    <w:rsid w:val="00CC4353"/>
    <w:rsid w:val="00CC4A23"/>
    <w:rsid w:val="00CD73D8"/>
    <w:rsid w:val="00CF71D5"/>
    <w:rsid w:val="00D15528"/>
    <w:rsid w:val="00D35634"/>
    <w:rsid w:val="00D70FED"/>
    <w:rsid w:val="00D8156A"/>
    <w:rsid w:val="00D83435"/>
    <w:rsid w:val="00D952CC"/>
    <w:rsid w:val="00DA655B"/>
    <w:rsid w:val="00DE7E51"/>
    <w:rsid w:val="00E122C0"/>
    <w:rsid w:val="00E6261C"/>
    <w:rsid w:val="00E90AAC"/>
    <w:rsid w:val="00EA1F20"/>
    <w:rsid w:val="00EB46DA"/>
    <w:rsid w:val="00EF07EC"/>
    <w:rsid w:val="00EF1593"/>
    <w:rsid w:val="00F22049"/>
    <w:rsid w:val="00F2249C"/>
    <w:rsid w:val="00F27012"/>
    <w:rsid w:val="00F6042B"/>
    <w:rsid w:val="00F74642"/>
    <w:rsid w:val="00FB6349"/>
    <w:rsid w:val="00FD5E2F"/>
    <w:rsid w:val="00FF006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8E3EED"/>
  <w15:chartTrackingRefBased/>
  <w15:docId w15:val="{AC34C5AE-DEBC-45FB-B029-EB1C6B223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2E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2E23"/>
    <w:rPr>
      <w:lang w:val="en-GB"/>
    </w:rPr>
  </w:style>
  <w:style w:type="paragraph" w:styleId="Footer">
    <w:name w:val="footer"/>
    <w:basedOn w:val="Normal"/>
    <w:link w:val="FooterChar"/>
    <w:uiPriority w:val="99"/>
    <w:unhideWhenUsed/>
    <w:rsid w:val="00322E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2E23"/>
    <w:rPr>
      <w:lang w:val="en-GB"/>
    </w:rPr>
  </w:style>
  <w:style w:type="paragraph" w:styleId="ListParagraph">
    <w:name w:val="List Paragraph"/>
    <w:basedOn w:val="Normal"/>
    <w:uiPriority w:val="34"/>
    <w:qFormat/>
    <w:rsid w:val="0056530E"/>
    <w:pPr>
      <w:ind w:left="720"/>
      <w:contextualSpacing/>
    </w:pPr>
  </w:style>
  <w:style w:type="character" w:styleId="Hyperlink">
    <w:name w:val="Hyperlink"/>
    <w:basedOn w:val="DefaultParagraphFont"/>
    <w:uiPriority w:val="99"/>
    <w:unhideWhenUsed/>
    <w:rsid w:val="00AF6D5E"/>
    <w:rPr>
      <w:color w:val="0563C1" w:themeColor="hyperlink"/>
      <w:u w:val="single"/>
    </w:rPr>
  </w:style>
  <w:style w:type="character" w:styleId="UnresolvedMention">
    <w:name w:val="Unresolved Mention"/>
    <w:basedOn w:val="DefaultParagraphFont"/>
    <w:uiPriority w:val="99"/>
    <w:semiHidden/>
    <w:unhideWhenUsed/>
    <w:rsid w:val="00AF6D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nschecker.org/mac-lookup.php"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wikipedia.org/wiki/List_of_laptop_brands_and_manufacturers"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gsmarena.com/makers.php3" TargetMode="External"/><Relationship Id="rId4" Type="http://schemas.openxmlformats.org/officeDocument/2006/relationships/webSettings" Target="webSettings.xml"/><Relationship Id="rId9" Type="http://schemas.openxmlformats.org/officeDocument/2006/relationships/hyperlink" Target="https://maclookup.ap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799</Words>
  <Characters>455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mood ul. Hassan</dc:creator>
  <cp:keywords/>
  <dc:description/>
  <cp:lastModifiedBy>Mehmood Hassan</cp:lastModifiedBy>
  <cp:revision>5</cp:revision>
  <dcterms:created xsi:type="dcterms:W3CDTF">2024-02-07T12:49:00Z</dcterms:created>
  <dcterms:modified xsi:type="dcterms:W3CDTF">2024-02-07T13:58:00Z</dcterms:modified>
</cp:coreProperties>
</file>